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08B6" w:rsidRDefault="003908B6" w:rsidP="003908B6">
      <w:pPr>
        <w:spacing w:after="0"/>
      </w:pPr>
      <w:r>
        <w:t>## Introduction</w:t>
      </w:r>
    </w:p>
    <w:p w:rsidR="003908B6" w:rsidRDefault="003908B6" w:rsidP="003908B6">
      <w:pPr>
        <w:spacing w:after="0"/>
      </w:pPr>
      <w:r>
        <w:t xml:space="preserve">Recently, I have started to experiment with self-supervised learning techniques. In </w:t>
      </w:r>
      <w:r>
        <w:t xml:space="preserve">the </w:t>
      </w:r>
      <w:r>
        <w:t>last few months</w:t>
      </w:r>
      <w:r>
        <w:t>,</w:t>
      </w:r>
      <w:r>
        <w:t xml:space="preserve"> we can see the </w:t>
      </w:r>
      <w:r>
        <w:t>rapid development of the methods</w:t>
      </w:r>
      <w:r>
        <w:t>. Moreover, self-supervised learning is closing the gap reaching transfer learning performance.</w:t>
      </w: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 xml:space="preserve">This family of methods allows </w:t>
      </w:r>
      <w:r>
        <w:t>using</w:t>
      </w:r>
      <w:r>
        <w:t xml:space="preserve"> of unlabeled data to increase the performance of the task (e.g. classification, detection or so on). </w:t>
      </w:r>
      <w:r>
        <w:t>To better understand the idea behind this family of methods visit</w:t>
      </w:r>
      <w:r>
        <w:t xml:space="preserve"> https://arxiv.org/pdf/1902.06162.pdf </w:t>
      </w:r>
      <w:r>
        <w:t>or</w:t>
      </w:r>
      <w:r>
        <w:t xml:space="preserve"> https://github.com/jason718/awe</w:t>
      </w:r>
      <w:r>
        <w:t xml:space="preserve">some-self-supervised-learning. Self-supervised learning is used </w:t>
      </w:r>
      <w:r>
        <w:t xml:space="preserve">not only </w:t>
      </w:r>
      <w:r>
        <w:t xml:space="preserve">in </w:t>
      </w:r>
      <w:r>
        <w:t xml:space="preserve">computer vision domain, here is the example of </w:t>
      </w:r>
      <w:r>
        <w:t>successful use of self-supervised learning</w:t>
      </w:r>
      <w:r>
        <w:t xml:space="preserve"> in automatic speech recognition https://ai.facebook.com/blog/wav2vec-state-of-the-art-speech-recognition-through-self-supervision/</w:t>
      </w: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>In this post</w:t>
      </w:r>
      <w:r>
        <w:t>,</w:t>
      </w:r>
      <w:r>
        <w:t xml:space="preserve"> I focus on the paper pretext invariant (...)</w:t>
      </w: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>## Idea</w:t>
      </w:r>
    </w:p>
    <w:p w:rsidR="003908B6" w:rsidRDefault="00D464FD" w:rsidP="003908B6">
      <w:pPr>
        <w:spacing w:after="0"/>
      </w:pPr>
      <w:r>
        <w:t>S</w:t>
      </w:r>
      <w:r w:rsidR="003908B6">
        <w:t xml:space="preserve">elf-supervised learning </w:t>
      </w:r>
      <w:r>
        <w:t>usually</w:t>
      </w:r>
      <w:r w:rsidR="003908B6">
        <w:t xml:space="preserve"> involve</w:t>
      </w:r>
      <w:r>
        <w:t>s</w:t>
      </w:r>
      <w:r w:rsidR="003908B6">
        <w:t xml:space="preserve"> preparing</w:t>
      </w:r>
      <w:r>
        <w:t xml:space="preserve"> a</w:t>
      </w:r>
      <w:r w:rsidR="003908B6">
        <w:t xml:space="preserve"> pretext task. For </w:t>
      </w:r>
      <w:r w:rsidR="003908B6">
        <w:t>instance</w:t>
      </w:r>
      <w:r w:rsidR="003908B6">
        <w:t xml:space="preserve">, </w:t>
      </w:r>
      <w:r>
        <w:t>apply rotation to</w:t>
      </w:r>
      <w:r w:rsidR="003908B6">
        <w:t xml:space="preserve"> the image</w:t>
      </w:r>
      <w:r>
        <w:t>s</w:t>
      </w:r>
      <w:r w:rsidR="003908B6">
        <w:t xml:space="preserve">, </w:t>
      </w:r>
      <w:r w:rsidR="003908B6">
        <w:t>then</w:t>
      </w:r>
      <w:r w:rsidR="003908B6">
        <w:t xml:space="preserve"> </w:t>
      </w:r>
      <w:r>
        <w:t>train the network to predict the rotation angles</w:t>
      </w:r>
      <w:r w:rsidR="003908B6">
        <w:t>. Thus, this pretext task become</w:t>
      </w:r>
      <w:r w:rsidR="003908B6">
        <w:t>s</w:t>
      </w:r>
      <w:r w:rsidR="003908B6">
        <w:t xml:space="preserve"> </w:t>
      </w:r>
      <w:r w:rsidR="003908B6">
        <w:t xml:space="preserve">a </w:t>
      </w:r>
      <w:r w:rsidR="003908B6">
        <w:t>simple classification task. The advantage of</w:t>
      </w:r>
      <w:r>
        <w:t xml:space="preserve"> this approach</w:t>
      </w:r>
      <w:r w:rsidR="003908B6">
        <w:t xml:space="preserve"> is that we do not need </w:t>
      </w:r>
      <w:r w:rsidR="003908B6">
        <w:t xml:space="preserve">to </w:t>
      </w:r>
      <w:r w:rsidR="003908B6">
        <w:t>have manually assigned labels. We can generate labels automatic</w:t>
      </w:r>
      <w:r w:rsidR="003908B6">
        <w:t>al</w:t>
      </w:r>
      <w:r w:rsidR="003908B6">
        <w:t>ly.</w:t>
      </w:r>
      <w:r>
        <w:t xml:space="preserve"> The aim of the pretext task training is to obtain good quality image representations that can be useful in pretext tasks. So, after pretext task </w:t>
      </w:r>
      <w:proofErr w:type="spellStart"/>
      <w:r>
        <w:t>pretraining</w:t>
      </w:r>
      <w:proofErr w:type="spellEnd"/>
      <w:r w:rsidR="003908B6">
        <w:t>, we can train our network on</w:t>
      </w:r>
      <w:r w:rsidR="003908B6">
        <w:t xml:space="preserve"> a</w:t>
      </w:r>
      <w:r w:rsidR="003908B6">
        <w:t xml:space="preserve"> downstream task (our target task).</w:t>
      </w:r>
      <w:r>
        <w:t xml:space="preserve"> This approach is similar to transfer learning that also involves two stages – training on big dataset then training on a target task.</w:t>
      </w: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 xml:space="preserve">In the paper </w:t>
      </w:r>
      <w:r>
        <w:t>I</w:t>
      </w:r>
      <w:r>
        <w:t xml:space="preserve"> descri</w:t>
      </w:r>
      <w:r>
        <w:t>b</w:t>
      </w:r>
      <w:r>
        <w:t xml:space="preserve">e </w:t>
      </w:r>
      <w:r w:rsidR="00D464FD">
        <w:t>in this post</w:t>
      </w:r>
      <w:r>
        <w:t>, authors also perfo</w:t>
      </w:r>
      <w:r>
        <w:t>rm</w:t>
      </w:r>
      <w:r>
        <w:t xml:space="preserve"> data augmen</w:t>
      </w:r>
      <w:r w:rsidR="00D464FD">
        <w:t>tation. However, they focus not on the prediction of the properties of data augmentation transformation</w:t>
      </w:r>
      <w:r>
        <w:t>. Instead</w:t>
      </w:r>
      <w:r>
        <w:t>,</w:t>
      </w:r>
      <w:r>
        <w:t xml:space="preserve"> </w:t>
      </w:r>
      <w:r w:rsidR="00D464FD">
        <w:t>they try to make the representation of the original image and a modified image similar</w:t>
      </w:r>
      <w:r>
        <w:t>. This make</w:t>
      </w:r>
      <w:r>
        <w:t>s</w:t>
      </w:r>
      <w:r>
        <w:t xml:space="preserve"> sense. For example</w:t>
      </w:r>
      <w:r>
        <w:t>,</w:t>
      </w:r>
      <w:r>
        <w:t xml:space="preserve"> the image of the dog should produce the same feature vector regardless </w:t>
      </w:r>
      <w:r>
        <w:t>of the rotation angle.</w:t>
      </w:r>
      <w:r w:rsidR="00D464FD">
        <w:t xml:space="preserve"> This can lead to more robust computer vision algorithms.</w:t>
      </w: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>(photo)</w:t>
      </w: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 xml:space="preserve">How to make the </w:t>
      </w:r>
      <w:r w:rsidR="00D464FD">
        <w:t xml:space="preserve">network produce the </w:t>
      </w:r>
      <w:r>
        <w:t xml:space="preserve">same representations? By </w:t>
      </w:r>
      <w:r w:rsidR="00055D24">
        <w:t>proper</w:t>
      </w:r>
      <w:r>
        <w:t xml:space="preserve"> </w:t>
      </w:r>
      <w:r w:rsidR="00055D24">
        <w:t>design of the</w:t>
      </w:r>
      <w:r>
        <w:t xml:space="preserve"> loss fun</w:t>
      </w:r>
      <w:r>
        <w:t>c</w:t>
      </w:r>
      <w:r>
        <w:t>tion.</w:t>
      </w:r>
    </w:p>
    <w:p w:rsidR="003908B6" w:rsidRDefault="003908B6" w:rsidP="003908B6">
      <w:pPr>
        <w:spacing w:after="0"/>
      </w:pPr>
      <w:r>
        <w:t xml:space="preserve">So the idea is to pass the original image and modified image by the network. Then change the network parameters in </w:t>
      </w:r>
      <w:r>
        <w:t xml:space="preserve">the </w:t>
      </w:r>
      <w:r>
        <w:t>optimization process to make the representation returne</w:t>
      </w:r>
      <w:r>
        <w:t>d</w:t>
      </w:r>
      <w:r>
        <w:t xml:space="preserve"> from both two vector</w:t>
      </w:r>
      <w:r>
        <w:t>s</w:t>
      </w:r>
      <w:r>
        <w:t xml:space="preserve"> the same. </w:t>
      </w:r>
      <w:r w:rsidR="00055D24">
        <w:t>It can be obtained by minimizing the distance between those two representations. Unfortunately,</w:t>
      </w:r>
      <w:r>
        <w:t xml:space="preserve"> there is one </w:t>
      </w:r>
      <w:r>
        <w:t xml:space="preserve">problem. </w:t>
      </w:r>
      <w:r w:rsidR="00055D24">
        <w:t>The network</w:t>
      </w:r>
      <w:r>
        <w:t xml:space="preserve"> can learn </w:t>
      </w:r>
      <w:r>
        <w:t xml:space="preserve">the </w:t>
      </w:r>
      <w:r>
        <w:t>trivial solution, for example</w:t>
      </w:r>
      <w:r>
        <w:t>,</w:t>
      </w:r>
      <w:r>
        <w:t xml:space="preserve"> return zeros for all examples. </w:t>
      </w:r>
      <w:r w:rsidR="00055D24">
        <w:t xml:space="preserve">In order to avoid such solutions, the distance between modified image and other </w:t>
      </w:r>
      <w:proofErr w:type="spellStart"/>
      <w:r w:rsidR="00055D24">
        <w:t>imags</w:t>
      </w:r>
      <w:proofErr w:type="spellEnd"/>
      <w:r w:rsidR="00055D24">
        <w:t xml:space="preserve"> in the dataset should be maximized</w:t>
      </w:r>
      <w:r>
        <w:t xml:space="preserve">. </w:t>
      </w:r>
      <w:r w:rsidR="00055D24">
        <w:t>This lead to the loss function of the following form:</w:t>
      </w:r>
    </w:p>
    <w:p w:rsidR="00055D24" w:rsidRDefault="00055D24" w:rsidP="003908B6">
      <w:pPr>
        <w:spacing w:after="0"/>
      </w:pPr>
    </w:p>
    <w:p w:rsidR="00055D24" w:rsidRPr="00055D24" w:rsidRDefault="00055D24" w:rsidP="003908B6">
      <w:pPr>
        <w:spacing w:after="0"/>
        <w:rPr>
          <w:lang w:val="pl-PL"/>
        </w:rPr>
      </w:pPr>
      <w:r w:rsidRPr="00055D24">
        <w:rPr>
          <w:lang w:val="pl-PL"/>
        </w:rPr>
        <w:t>d(</w:t>
      </w:r>
      <w:proofErr w:type="spellStart"/>
      <w:r w:rsidRPr="00055D24">
        <w:rPr>
          <w:lang w:val="pl-PL"/>
        </w:rPr>
        <w:t>o,m</w:t>
      </w:r>
      <w:proofErr w:type="spellEnd"/>
      <w:r w:rsidRPr="00055D24">
        <w:rPr>
          <w:lang w:val="pl-PL"/>
        </w:rPr>
        <w:t>) / suma(d(</w:t>
      </w:r>
      <w:proofErr w:type="spellStart"/>
      <w:r w:rsidRPr="00055D24">
        <w:rPr>
          <w:lang w:val="pl-PL"/>
        </w:rPr>
        <w:t>o,m</w:t>
      </w:r>
      <w:proofErr w:type="spellEnd"/>
      <w:r w:rsidRPr="00055D24">
        <w:rPr>
          <w:lang w:val="pl-PL"/>
        </w:rPr>
        <w:t>)</w:t>
      </w:r>
    </w:p>
    <w:p w:rsidR="00055D24" w:rsidRPr="00055D24" w:rsidRDefault="00055D24" w:rsidP="003908B6">
      <w:pPr>
        <w:spacing w:after="0"/>
        <w:rPr>
          <w:lang w:val="pl-PL"/>
        </w:rPr>
      </w:pPr>
    </w:p>
    <w:p w:rsidR="00055D24" w:rsidRPr="00055D24" w:rsidRDefault="00055D24" w:rsidP="003908B6">
      <w:pPr>
        <w:spacing w:after="0"/>
        <w:rPr>
          <w:lang w:val="pl-PL"/>
        </w:rPr>
      </w:pPr>
    </w:p>
    <w:p w:rsidR="003908B6" w:rsidRPr="00055D24" w:rsidRDefault="003908B6" w:rsidP="003908B6">
      <w:pPr>
        <w:spacing w:after="0"/>
        <w:rPr>
          <w:lang w:val="pl-PL"/>
        </w:rPr>
      </w:pPr>
    </w:p>
    <w:p w:rsidR="003908B6" w:rsidRDefault="00055D24" w:rsidP="003908B6">
      <w:pPr>
        <w:spacing w:after="0"/>
      </w:pPr>
      <w:r>
        <w:t xml:space="preserve">Note, that this function is similar to </w:t>
      </w:r>
      <w:proofErr w:type="spellStart"/>
      <w:r>
        <w:t>softmax</w:t>
      </w:r>
      <w:proofErr w:type="spellEnd"/>
      <w:r>
        <w:t xml:space="preserve"> function. Therefore, we can use cross-entropy loss function available in deep learning libraries.</w:t>
      </w:r>
      <w:bookmarkStart w:id="0" w:name="_GoBack"/>
      <w:bookmarkEnd w:id="0"/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 xml:space="preserve">You can notice the representations in delimiter, obtaining it every batch could be very costly, so they decided to construct </w:t>
      </w:r>
      <w:r>
        <w:t xml:space="preserve">a </w:t>
      </w:r>
      <w:r>
        <w:t>representation bank that contains representations of all images in the dataset. So instead of calculating that every time we can look up the array.</w:t>
      </w: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 xml:space="preserve">They slightly modified </w:t>
      </w:r>
      <w:r>
        <w:t xml:space="preserve">the </w:t>
      </w:r>
      <w:r>
        <w:t>loss function. Firstly, the compare representations from memory to represe</w:t>
      </w:r>
      <w:r>
        <w:t>nt</w:t>
      </w:r>
      <w:r>
        <w:t>ation of original image, that dampen the change of parameters. M</w:t>
      </w:r>
      <w:r>
        <w:t>o</w:t>
      </w:r>
      <w:r>
        <w:t>reover, modified loss allows for making original image and un</w:t>
      </w:r>
      <w:r>
        <w:t>modi</w:t>
      </w:r>
      <w:r>
        <w:t xml:space="preserve">fied image from </w:t>
      </w:r>
      <w:r>
        <w:t xml:space="preserve">the </w:t>
      </w:r>
      <w:r>
        <w:t>database not similar.</w:t>
      </w: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 xml:space="preserve">They made </w:t>
      </w:r>
      <w:r>
        <w:t xml:space="preserve">an </w:t>
      </w:r>
      <w:r>
        <w:t>extensive analysis o</w:t>
      </w:r>
      <w:r>
        <w:t>f</w:t>
      </w:r>
      <w:r>
        <w:t xml:space="preserve"> many ta</w:t>
      </w:r>
      <w:r>
        <w:t>s</w:t>
      </w:r>
      <w:r>
        <w:t>ks. I'm not going to describe this here. W</w:t>
      </w:r>
      <w:r>
        <w:t>h</w:t>
      </w:r>
      <w:r>
        <w:t>at is interesting, the authors managed to beat the object detection task agains</w:t>
      </w:r>
      <w:r>
        <w:t>t</w:t>
      </w:r>
      <w:r>
        <w:t xml:space="preserve"> transfer learning.</w:t>
      </w: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>## Implementation</w:t>
      </w:r>
    </w:p>
    <w:p w:rsidR="003908B6" w:rsidRDefault="003908B6" w:rsidP="003908B6">
      <w:pPr>
        <w:spacing w:after="0"/>
      </w:pPr>
    </w:p>
    <w:p w:rsidR="003908B6" w:rsidRDefault="003908B6" w:rsidP="003908B6">
      <w:pPr>
        <w:spacing w:after="0"/>
      </w:pPr>
      <w:r>
        <w:t xml:space="preserve">I decided to implement the algorithm in </w:t>
      </w:r>
      <w:r>
        <w:t xml:space="preserve">the </w:t>
      </w:r>
      <w:proofErr w:type="spellStart"/>
      <w:r>
        <w:t>Pytorch</w:t>
      </w:r>
      <w:proofErr w:type="spellEnd"/>
      <w:r>
        <w:t xml:space="preserve"> library. The code is available here: https://github.com/akwasigroch. I performed initial experiments on the ISIC 2017 dataset. </w:t>
      </w:r>
      <w:r>
        <w:t>The d</w:t>
      </w:r>
      <w:r>
        <w:t xml:space="preserve">ataset contains 2000 training images, 150 validation images and 600 test images. I obtained </w:t>
      </w:r>
      <w:r>
        <w:t xml:space="preserve">the </w:t>
      </w:r>
      <w:r>
        <w:t>following results on ResNet50 network:</w:t>
      </w:r>
    </w:p>
    <w:p w:rsidR="003908B6" w:rsidRDefault="003908B6" w:rsidP="003908B6">
      <w:pPr>
        <w:spacing w:after="0"/>
      </w:pPr>
      <w:r>
        <w:t>- 0.53 AUC - training from scrat</w:t>
      </w:r>
      <w:r>
        <w:t>c</w:t>
      </w:r>
      <w:r>
        <w:t>h (the network can't learn)</w:t>
      </w:r>
    </w:p>
    <w:p w:rsidR="003908B6" w:rsidRDefault="003908B6" w:rsidP="003908B6">
      <w:pPr>
        <w:spacing w:after="0"/>
      </w:pPr>
      <w:r>
        <w:t xml:space="preserve">- 0.71 AUC - training using </w:t>
      </w:r>
      <w:r>
        <w:t xml:space="preserve">a </w:t>
      </w:r>
      <w:r>
        <w:t>self-supervised pre</w:t>
      </w:r>
      <w:r>
        <w:t>-</w:t>
      </w:r>
      <w:r>
        <w:t>trained network</w:t>
      </w:r>
    </w:p>
    <w:p w:rsidR="003908B6" w:rsidRDefault="003908B6" w:rsidP="003908B6">
      <w:pPr>
        <w:spacing w:after="0"/>
      </w:pPr>
      <w:r>
        <w:t xml:space="preserve">- 0.81 AUC - training using transfer learning from </w:t>
      </w:r>
      <w:r>
        <w:t xml:space="preserve">a </w:t>
      </w:r>
      <w:r>
        <w:t xml:space="preserve">network trained on </w:t>
      </w:r>
      <w:proofErr w:type="spellStart"/>
      <w:r>
        <w:t>Imagenet</w:t>
      </w:r>
      <w:proofErr w:type="spellEnd"/>
      <w:r>
        <w:t xml:space="preserve"> dataset</w:t>
      </w:r>
    </w:p>
    <w:p w:rsidR="003908B6" w:rsidRDefault="003908B6" w:rsidP="003908B6">
      <w:pPr>
        <w:spacing w:after="0"/>
      </w:pPr>
    </w:p>
    <w:p w:rsidR="00030492" w:rsidRPr="003908B6" w:rsidRDefault="003908B6" w:rsidP="003908B6">
      <w:pPr>
        <w:spacing w:after="0"/>
      </w:pPr>
      <w:r>
        <w:t>I did not manage to reach the performance of transfer learning. Ho</w:t>
      </w:r>
      <w:r>
        <w:t>wev</w:t>
      </w:r>
      <w:r>
        <w:t xml:space="preserve">er, the results are promising, and I think </w:t>
      </w:r>
      <w:r>
        <w:t xml:space="preserve">an </w:t>
      </w:r>
      <w:r>
        <w:t>increase in the number of images (I used the same images in supervised and self-supervised training) can lead to much better results. This is espec</w:t>
      </w:r>
      <w:r>
        <w:t>ial</w:t>
      </w:r>
      <w:r>
        <w:t>ly important in medical cases when there are many images that are not labeled, as it is time</w:t>
      </w:r>
      <w:r>
        <w:t>-</w:t>
      </w:r>
      <w:r>
        <w:t>consuming and involve</w:t>
      </w:r>
      <w:r>
        <w:t>s</w:t>
      </w:r>
      <w:r>
        <w:t xml:space="preserve"> the work of </w:t>
      </w:r>
      <w:r>
        <w:t xml:space="preserve">a </w:t>
      </w:r>
      <w:r>
        <w:t>skilled medical specialist.</w:t>
      </w:r>
    </w:p>
    <w:sectPr w:rsidR="00030492" w:rsidRPr="003908B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DACAkMjAzNTMyUdpeDU4uLM/DyQAsNaAAAdbFssAAAA"/>
  </w:docVars>
  <w:rsids>
    <w:rsidRoot w:val="003908B6"/>
    <w:rsid w:val="00030492"/>
    <w:rsid w:val="00055D24"/>
    <w:rsid w:val="003316B6"/>
    <w:rsid w:val="003908B6"/>
    <w:rsid w:val="00D46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98878"/>
  <w15:chartTrackingRefBased/>
  <w15:docId w15:val="{11FAEB67-025D-47AA-B218-60B010FA4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383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7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0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95</Words>
  <Characters>3964</Characters>
  <Application>Microsoft Office Word</Application>
  <DocSecurity>0</DocSecurity>
  <Lines>33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kadiusz Kwasigroch</dc:creator>
  <cp:keywords/>
  <dc:description/>
  <cp:lastModifiedBy>Arkadiusz Kwasigroch</cp:lastModifiedBy>
  <cp:revision>4</cp:revision>
  <dcterms:created xsi:type="dcterms:W3CDTF">2020-02-27T20:50:00Z</dcterms:created>
  <dcterms:modified xsi:type="dcterms:W3CDTF">2020-02-27T21:27:00Z</dcterms:modified>
</cp:coreProperties>
</file>